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2388" w:rsidRDefault="00642388" w:rsidP="006D7496"/>
    <w:p w:rsidR="0086511E" w:rsidRDefault="0086511E" w:rsidP="006D7496"/>
    <w:p w:rsidR="00644261" w:rsidRDefault="00644261" w:rsidP="006D7496"/>
    <w:p w:rsidR="00E761B8" w:rsidRDefault="00E761B8" w:rsidP="006D7496"/>
    <w:p w:rsidR="00E761B8" w:rsidRDefault="00E761B8" w:rsidP="006D7496"/>
    <w:p w:rsidR="00E761B8" w:rsidRDefault="00E761B8" w:rsidP="006D7496"/>
    <w:p w:rsidR="00CB40D1" w:rsidRDefault="00CB40D1" w:rsidP="006D7496"/>
    <w:p w:rsidR="00DB1F1E" w:rsidRDefault="00DB1F1E" w:rsidP="006D7496"/>
    <w:p w:rsidR="0024383B" w:rsidRDefault="0024383B" w:rsidP="006D7496"/>
    <w:p w:rsidR="00C229D9" w:rsidRDefault="00EA4E67" w:rsidP="006D7496">
      <w:r w:rsidRPr="00EA4E67">
        <w:rPr>
          <w:noProof/>
          <w:rtl/>
        </w:rPr>
        <w:drawing>
          <wp:inline distT="0" distB="0" distL="0" distR="0">
            <wp:extent cx="6840220" cy="5748336"/>
            <wp:effectExtent l="0" t="0" r="0" b="5080"/>
            <wp:docPr id="20" name="Picture 20" descr="C:\Users\Wael\Desktop\Inked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InkedInked1 001_L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5748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67" w:rsidRDefault="00136A33" w:rsidP="006D7496">
      <w:r w:rsidRPr="00136A33">
        <w:rPr>
          <w:noProof/>
          <w:rtl/>
        </w:rPr>
        <w:lastRenderedPageBreak/>
        <w:drawing>
          <wp:inline distT="0" distB="0" distL="0" distR="0">
            <wp:extent cx="6748780" cy="9243060"/>
            <wp:effectExtent l="0" t="0" r="0" b="0"/>
            <wp:docPr id="21" name="Picture 21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406" cy="9245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67" w:rsidRDefault="00CE37CB" w:rsidP="006D7496">
      <w:r w:rsidRPr="00CE37CB">
        <w:rPr>
          <w:noProof/>
          <w:rtl/>
        </w:rPr>
        <w:lastRenderedPageBreak/>
        <w:drawing>
          <wp:inline distT="0" distB="0" distL="0" distR="0">
            <wp:extent cx="6840220" cy="4002138"/>
            <wp:effectExtent l="0" t="0" r="0" b="0"/>
            <wp:docPr id="22" name="Picture 22" descr="C:\Users\Wael\Desktop\Inked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InkedInked1 001_LI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4002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CE37CB" w:rsidRDefault="00CE37CB" w:rsidP="006D7496"/>
    <w:p w:rsidR="00EA538C" w:rsidRDefault="00CE37CB" w:rsidP="00EA538C">
      <w:r w:rsidRPr="00CE37CB">
        <w:rPr>
          <w:noProof/>
          <w:rtl/>
        </w:rPr>
        <w:lastRenderedPageBreak/>
        <w:drawing>
          <wp:inline distT="0" distB="0" distL="0" distR="0">
            <wp:extent cx="6629400" cy="9387840"/>
            <wp:effectExtent l="0" t="0" r="0" b="3810"/>
            <wp:docPr id="23" name="Picture 23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938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37CB" w:rsidRDefault="00EA538C" w:rsidP="00EA538C">
      <w:pPr>
        <w:jc w:val="right"/>
      </w:pPr>
      <w:r w:rsidRPr="00EA538C">
        <w:rPr>
          <w:noProof/>
          <w:rtl/>
        </w:rPr>
        <w:lastRenderedPageBreak/>
        <w:drawing>
          <wp:inline distT="0" distB="0" distL="0" distR="0">
            <wp:extent cx="3810000" cy="1371600"/>
            <wp:effectExtent l="0" t="0" r="0" b="0"/>
            <wp:docPr id="24" name="Picture 24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67" w:rsidRDefault="00EA538C" w:rsidP="008503B2">
      <w:pPr>
        <w:tabs>
          <w:tab w:val="left" w:pos="9272"/>
        </w:tabs>
        <w:jc w:val="right"/>
      </w:pPr>
      <w:r>
        <w:rPr>
          <w:rtl/>
        </w:rPr>
        <w:lastRenderedPageBreak/>
        <w:tab/>
      </w:r>
      <w:r w:rsidR="00F57CDD" w:rsidRPr="00F57CDD">
        <w:rPr>
          <w:noProof/>
          <w:rtl/>
        </w:rPr>
        <w:drawing>
          <wp:inline distT="0" distB="0" distL="0" distR="0">
            <wp:extent cx="6840220" cy="8711699"/>
            <wp:effectExtent l="0" t="0" r="0" b="0"/>
            <wp:docPr id="25" name="Picture 25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8711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CDD" w:rsidRDefault="00F57CDD" w:rsidP="008503B2">
      <w:pPr>
        <w:tabs>
          <w:tab w:val="left" w:pos="9272"/>
        </w:tabs>
        <w:jc w:val="right"/>
      </w:pPr>
    </w:p>
    <w:p w:rsidR="00F57CDD" w:rsidRDefault="00B37722" w:rsidP="008503B2">
      <w:pPr>
        <w:tabs>
          <w:tab w:val="left" w:pos="9272"/>
        </w:tabs>
        <w:jc w:val="right"/>
      </w:pPr>
      <w:r w:rsidRPr="00B37722">
        <w:rPr>
          <w:noProof/>
          <w:rtl/>
        </w:rPr>
        <w:lastRenderedPageBreak/>
        <w:drawing>
          <wp:inline distT="0" distB="0" distL="0" distR="0">
            <wp:extent cx="6840220" cy="9352397"/>
            <wp:effectExtent l="0" t="0" r="0" b="1270"/>
            <wp:docPr id="26" name="Picture 26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352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722" w:rsidRDefault="00946D0B" w:rsidP="008503B2">
      <w:pPr>
        <w:tabs>
          <w:tab w:val="left" w:pos="9272"/>
        </w:tabs>
        <w:jc w:val="right"/>
      </w:pPr>
      <w:r w:rsidRPr="00946D0B">
        <w:rPr>
          <w:noProof/>
          <w:rtl/>
        </w:rPr>
        <w:lastRenderedPageBreak/>
        <w:drawing>
          <wp:inline distT="0" distB="0" distL="0" distR="0">
            <wp:extent cx="6840220" cy="9933958"/>
            <wp:effectExtent l="0" t="0" r="0" b="0"/>
            <wp:docPr id="27" name="Picture 27" descr="C:\Users\Wael\Desktop\Inked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Wael\Desktop\InkedInked1 001_LI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93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67" w:rsidRDefault="004F0C4E" w:rsidP="00F234D0">
      <w:pPr>
        <w:tabs>
          <w:tab w:val="left" w:pos="9272"/>
        </w:tabs>
        <w:jc w:val="right"/>
      </w:pPr>
      <w:r w:rsidRPr="004F0C4E">
        <w:rPr>
          <w:noProof/>
          <w:rtl/>
        </w:rPr>
        <w:lastRenderedPageBreak/>
        <w:drawing>
          <wp:inline distT="0" distB="0" distL="0" distR="0">
            <wp:extent cx="6840220" cy="9009577"/>
            <wp:effectExtent l="0" t="0" r="0" b="1270"/>
            <wp:docPr id="28" name="Picture 28" descr="C:\Users\Wael\Desktop\Inked1 001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Wael\Desktop\Inked1 001_LI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009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E67" w:rsidRPr="006D7496" w:rsidRDefault="00EA4E67" w:rsidP="006D7496">
      <w:pPr>
        <w:rPr>
          <w:rtl/>
        </w:rPr>
      </w:pPr>
      <w:bookmarkStart w:id="0" w:name="_GoBack"/>
      <w:bookmarkEnd w:id="0"/>
    </w:p>
    <w:sectPr w:rsidR="00EA4E67" w:rsidRPr="006D7496" w:rsidSect="004F641D">
      <w:headerReference w:type="default" r:id="rId17"/>
      <w:footerReference w:type="default" r:id="rId18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F18" w:rsidRDefault="00D53F18" w:rsidP="00F12333">
      <w:pPr>
        <w:spacing w:after="0" w:line="240" w:lineRule="auto"/>
      </w:pPr>
      <w:r>
        <w:separator/>
      </w:r>
    </w:p>
  </w:endnote>
  <w:endnote w:type="continuationSeparator" w:id="0">
    <w:p w:rsidR="00D53F18" w:rsidRDefault="00D53F18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34D0">
          <w:rPr>
            <w:noProof/>
            <w:rtl/>
          </w:rPr>
          <w:t>9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F18" w:rsidRDefault="00D53F18" w:rsidP="00F12333">
      <w:pPr>
        <w:spacing w:after="0" w:line="240" w:lineRule="auto"/>
      </w:pPr>
      <w:r>
        <w:separator/>
      </w:r>
    </w:p>
  </w:footnote>
  <w:footnote w:type="continuationSeparator" w:id="0">
    <w:p w:rsidR="00D53F18" w:rsidRDefault="00D53F18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NKwFABhYOpItAAAA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4ED0"/>
    <w:rsid w:val="00086AAF"/>
    <w:rsid w:val="00090910"/>
    <w:rsid w:val="00091C40"/>
    <w:rsid w:val="00094FF7"/>
    <w:rsid w:val="00095E68"/>
    <w:rsid w:val="00096520"/>
    <w:rsid w:val="000A2481"/>
    <w:rsid w:val="000A3A9E"/>
    <w:rsid w:val="000B0956"/>
    <w:rsid w:val="000C6CDC"/>
    <w:rsid w:val="000E0C6C"/>
    <w:rsid w:val="000E2B6E"/>
    <w:rsid w:val="000E34D9"/>
    <w:rsid w:val="000F6291"/>
    <w:rsid w:val="00114E26"/>
    <w:rsid w:val="00117B58"/>
    <w:rsid w:val="001207C3"/>
    <w:rsid w:val="0012218A"/>
    <w:rsid w:val="00122A2D"/>
    <w:rsid w:val="001277B9"/>
    <w:rsid w:val="00135F30"/>
    <w:rsid w:val="00136A33"/>
    <w:rsid w:val="00136ABC"/>
    <w:rsid w:val="00151593"/>
    <w:rsid w:val="001565FC"/>
    <w:rsid w:val="00167472"/>
    <w:rsid w:val="001773DA"/>
    <w:rsid w:val="001810F5"/>
    <w:rsid w:val="0018194B"/>
    <w:rsid w:val="0018572C"/>
    <w:rsid w:val="00185B62"/>
    <w:rsid w:val="00187BD9"/>
    <w:rsid w:val="00191BFE"/>
    <w:rsid w:val="001A4535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173D4"/>
    <w:rsid w:val="00227825"/>
    <w:rsid w:val="0023131A"/>
    <w:rsid w:val="002325BF"/>
    <w:rsid w:val="00233248"/>
    <w:rsid w:val="0024383B"/>
    <w:rsid w:val="002460FD"/>
    <w:rsid w:val="00254BB5"/>
    <w:rsid w:val="00262E9D"/>
    <w:rsid w:val="00271A7F"/>
    <w:rsid w:val="0028233D"/>
    <w:rsid w:val="002A2B41"/>
    <w:rsid w:val="002A38CB"/>
    <w:rsid w:val="002B0224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2F7E67"/>
    <w:rsid w:val="003155AC"/>
    <w:rsid w:val="003279BA"/>
    <w:rsid w:val="00331760"/>
    <w:rsid w:val="00332978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503CE"/>
    <w:rsid w:val="00460B39"/>
    <w:rsid w:val="00463B48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F0C4E"/>
    <w:rsid w:val="004F1949"/>
    <w:rsid w:val="004F3379"/>
    <w:rsid w:val="004F641D"/>
    <w:rsid w:val="005073C0"/>
    <w:rsid w:val="00507845"/>
    <w:rsid w:val="00507E08"/>
    <w:rsid w:val="005116DB"/>
    <w:rsid w:val="005151ED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2BB9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2388"/>
    <w:rsid w:val="00644261"/>
    <w:rsid w:val="00647B5B"/>
    <w:rsid w:val="00661DEA"/>
    <w:rsid w:val="006638F9"/>
    <w:rsid w:val="00664F90"/>
    <w:rsid w:val="00670F17"/>
    <w:rsid w:val="006733D7"/>
    <w:rsid w:val="00675C28"/>
    <w:rsid w:val="006879BA"/>
    <w:rsid w:val="006A37B7"/>
    <w:rsid w:val="006A4DE5"/>
    <w:rsid w:val="006D7496"/>
    <w:rsid w:val="006E2840"/>
    <w:rsid w:val="006F3EC4"/>
    <w:rsid w:val="00706B7D"/>
    <w:rsid w:val="0071144A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1F5D"/>
    <w:rsid w:val="008503B2"/>
    <w:rsid w:val="00854466"/>
    <w:rsid w:val="008647FD"/>
    <w:rsid w:val="0086511E"/>
    <w:rsid w:val="008653EB"/>
    <w:rsid w:val="0086678C"/>
    <w:rsid w:val="00871738"/>
    <w:rsid w:val="008754C3"/>
    <w:rsid w:val="008A0B64"/>
    <w:rsid w:val="008A10DD"/>
    <w:rsid w:val="008B4911"/>
    <w:rsid w:val="008B6EF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6D0B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136F9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977D0"/>
    <w:rsid w:val="00AA0A8F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E5A2E"/>
    <w:rsid w:val="00AF4D2B"/>
    <w:rsid w:val="00AF6C5F"/>
    <w:rsid w:val="00AF7917"/>
    <w:rsid w:val="00B00DBE"/>
    <w:rsid w:val="00B1195C"/>
    <w:rsid w:val="00B12260"/>
    <w:rsid w:val="00B21277"/>
    <w:rsid w:val="00B23825"/>
    <w:rsid w:val="00B37722"/>
    <w:rsid w:val="00B37EE2"/>
    <w:rsid w:val="00B41F04"/>
    <w:rsid w:val="00B43414"/>
    <w:rsid w:val="00B74630"/>
    <w:rsid w:val="00B74A5C"/>
    <w:rsid w:val="00B80E69"/>
    <w:rsid w:val="00B8132F"/>
    <w:rsid w:val="00B9044B"/>
    <w:rsid w:val="00BA1C16"/>
    <w:rsid w:val="00BC7B74"/>
    <w:rsid w:val="00BD14F7"/>
    <w:rsid w:val="00BD3256"/>
    <w:rsid w:val="00BD4ACF"/>
    <w:rsid w:val="00BD6F1E"/>
    <w:rsid w:val="00BE0290"/>
    <w:rsid w:val="00C1652D"/>
    <w:rsid w:val="00C229D9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B40D1"/>
    <w:rsid w:val="00CC3B08"/>
    <w:rsid w:val="00CC4720"/>
    <w:rsid w:val="00CC6252"/>
    <w:rsid w:val="00CE37CB"/>
    <w:rsid w:val="00CF21C6"/>
    <w:rsid w:val="00D01D33"/>
    <w:rsid w:val="00D0516D"/>
    <w:rsid w:val="00D10D03"/>
    <w:rsid w:val="00D12DAA"/>
    <w:rsid w:val="00D157D5"/>
    <w:rsid w:val="00D15FBF"/>
    <w:rsid w:val="00D21334"/>
    <w:rsid w:val="00D3623B"/>
    <w:rsid w:val="00D407FA"/>
    <w:rsid w:val="00D40D26"/>
    <w:rsid w:val="00D459C7"/>
    <w:rsid w:val="00D45B34"/>
    <w:rsid w:val="00D53F18"/>
    <w:rsid w:val="00D574BB"/>
    <w:rsid w:val="00D64612"/>
    <w:rsid w:val="00D83036"/>
    <w:rsid w:val="00D86E82"/>
    <w:rsid w:val="00D93D6C"/>
    <w:rsid w:val="00D941C1"/>
    <w:rsid w:val="00D966C4"/>
    <w:rsid w:val="00D96728"/>
    <w:rsid w:val="00DA27E3"/>
    <w:rsid w:val="00DB1F1E"/>
    <w:rsid w:val="00DC3EED"/>
    <w:rsid w:val="00DD4EE2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75879"/>
    <w:rsid w:val="00E761B8"/>
    <w:rsid w:val="00E816A7"/>
    <w:rsid w:val="00E816BF"/>
    <w:rsid w:val="00E9053D"/>
    <w:rsid w:val="00E933F2"/>
    <w:rsid w:val="00E939D5"/>
    <w:rsid w:val="00E94DF3"/>
    <w:rsid w:val="00EA4E67"/>
    <w:rsid w:val="00EA538C"/>
    <w:rsid w:val="00EA6ED2"/>
    <w:rsid w:val="00EC6EB8"/>
    <w:rsid w:val="00ED3CA8"/>
    <w:rsid w:val="00ED4032"/>
    <w:rsid w:val="00ED74B6"/>
    <w:rsid w:val="00EF0A09"/>
    <w:rsid w:val="00F0123E"/>
    <w:rsid w:val="00F12333"/>
    <w:rsid w:val="00F234D0"/>
    <w:rsid w:val="00F309F3"/>
    <w:rsid w:val="00F3150D"/>
    <w:rsid w:val="00F425C3"/>
    <w:rsid w:val="00F44A12"/>
    <w:rsid w:val="00F506E7"/>
    <w:rsid w:val="00F53F63"/>
    <w:rsid w:val="00F57261"/>
    <w:rsid w:val="00F57CDD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B63B0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E74F31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623C1-E4C6-4910-9B95-178B47468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2</TotalTime>
  <Pages>9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62</cp:revision>
  <dcterms:created xsi:type="dcterms:W3CDTF">2016-10-28T19:25:00Z</dcterms:created>
  <dcterms:modified xsi:type="dcterms:W3CDTF">2017-05-13T06:05:00Z</dcterms:modified>
</cp:coreProperties>
</file>